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7287E8" w14:textId="458C9EA3" w:rsidR="00414D61" w:rsidRDefault="000744A6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5C4"/>
        <w:spacing w:after="200"/>
        <w:rPr>
          <w:b/>
          <w:color w:val="534C29"/>
          <w:sz w:val="40"/>
          <w:szCs w:val="40"/>
        </w:rPr>
      </w:pPr>
      <w:bookmarkStart w:id="0" w:name="_xizxlv5m03zd" w:colFirst="0" w:colLast="0"/>
      <w:bookmarkEnd w:id="0"/>
      <w:r>
        <w:rPr>
          <w:b/>
          <w:color w:val="534C29"/>
          <w:sz w:val="40"/>
          <w:szCs w:val="40"/>
        </w:rPr>
        <w:t>Activity 2: Planning charts</w:t>
      </w:r>
    </w:p>
    <w:p w14:paraId="47C771E3" w14:textId="77777777" w:rsidR="00414D61" w:rsidRDefault="000744A6">
      <w:pPr>
        <w:pStyle w:val="Heading1"/>
        <w:rPr>
          <w:highlight w:val="white"/>
        </w:rPr>
      </w:pPr>
      <w:r w:rsidRPr="623C518D">
        <w:rPr>
          <w:highlight w:val="white"/>
        </w:rPr>
        <w:t>Gantt chart</w:t>
      </w:r>
    </w:p>
    <w:p w14:paraId="672A6659" w14:textId="3B562DD9" w:rsidR="00414D61" w:rsidRDefault="613C28E5" w:rsidP="623C518D">
      <w:pPr>
        <w:tabs>
          <w:tab w:val="left" w:pos="2429"/>
        </w:tabs>
        <w:rPr>
          <w:color w:val="534C29"/>
        </w:rPr>
      </w:pPr>
      <w:r>
        <w:rPr>
          <w:noProof/>
        </w:rPr>
        <w:drawing>
          <wp:inline distT="0" distB="0" distL="0" distR="0" wp14:anchorId="4A7C2D67" wp14:editId="16230AA9">
            <wp:extent cx="8934450" cy="2057400"/>
            <wp:effectExtent l="0" t="0" r="0" b="0"/>
            <wp:docPr id="827362252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362252" name="Picture 82736225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3445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7501D" w14:textId="77777777" w:rsidR="00414D61" w:rsidRDefault="000744A6">
      <w:pPr>
        <w:rPr>
          <w:color w:val="534C29"/>
          <w:sz w:val="32"/>
          <w:szCs w:val="32"/>
        </w:rPr>
      </w:pPr>
      <w:r>
        <w:br w:type="page"/>
      </w:r>
    </w:p>
    <w:p w14:paraId="5AEBCC31" w14:textId="0C19C083" w:rsidR="00414D61" w:rsidRDefault="000744A6">
      <w:pPr>
        <w:pStyle w:val="Heading1"/>
      </w:pPr>
      <w:r>
        <w:lastRenderedPageBreak/>
        <w:t>Resource and cost plan</w:t>
      </w:r>
    </w:p>
    <w:p w14:paraId="5DAB6C7B" w14:textId="77777777" w:rsidR="00414D61" w:rsidRDefault="000744A6">
      <w:pPr>
        <w:tabs>
          <w:tab w:val="left" w:pos="2429"/>
        </w:tabs>
        <w:rPr>
          <w:color w:val="534C29"/>
        </w:rPr>
      </w:pPr>
      <w:r>
        <w:rPr>
          <w:noProof/>
          <w:color w:val="1F1F1F"/>
        </w:rPr>
        <w:drawing>
          <wp:inline distT="0" distB="0" distL="0" distR="0" wp14:anchorId="2F98498F" wp14:editId="07777777">
            <wp:extent cx="8522645" cy="2220836"/>
            <wp:effectExtent l="0" t="0" r="0" b="0"/>
            <wp:docPr id="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522645" cy="222083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414D6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247" w:right="1440" w:bottom="2127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AECE32" w14:textId="77777777" w:rsidR="003958D5" w:rsidRDefault="003958D5">
      <w:pPr>
        <w:spacing w:after="0" w:line="240" w:lineRule="auto"/>
      </w:pPr>
      <w:r>
        <w:separator/>
      </w:r>
    </w:p>
  </w:endnote>
  <w:endnote w:type="continuationSeparator" w:id="0">
    <w:p w14:paraId="35F471CE" w14:textId="77777777" w:rsidR="003958D5" w:rsidRDefault="003958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052E024-A045-4A68-A57E-6D0A6D6A598E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3EBD8B90-B777-42D1-9B92-DCAE47BD8BD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AFD9C" w14:textId="77777777" w:rsidR="00414D61" w:rsidRDefault="00414D61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1"/>
      <w:tblW w:w="902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414D61" w14:paraId="1B6551BD" w14:textId="77777777">
      <w:tc>
        <w:tcPr>
          <w:tcW w:w="6508" w:type="dxa"/>
        </w:tcPr>
        <w:p w14:paraId="738D8429" w14:textId="77777777" w:rsidR="00414D61" w:rsidRDefault="000744A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349DEB42" w14:textId="77777777" w:rsidR="00414D61" w:rsidRDefault="000744A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4B94D5A5" w14:textId="77777777" w:rsidR="00414D61" w:rsidRDefault="00414D6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7987995" w14:textId="77777777" w:rsidR="00414D61" w:rsidRDefault="000744A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3D3EC" w14:textId="77777777" w:rsidR="00414D61" w:rsidRDefault="00414D61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2"/>
      <w:tblW w:w="14034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45"/>
      <w:gridCol w:w="8789"/>
    </w:tblGrid>
    <w:tr w:rsidR="00414D61" w14:paraId="4133AD81" w14:textId="77777777">
      <w:tc>
        <w:tcPr>
          <w:tcW w:w="14034" w:type="dxa"/>
          <w:gridSpan w:val="2"/>
          <w:tcBorders>
            <w:bottom w:val="nil"/>
          </w:tcBorders>
        </w:tcPr>
        <w:p w14:paraId="27AB3C41" w14:textId="77777777" w:rsidR="00414D61" w:rsidRDefault="000744A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Digital: Employer Set Project</w:t>
          </w:r>
        </w:p>
      </w:tc>
    </w:tr>
    <w:tr w:rsidR="00414D61" w14:paraId="49E98012" w14:textId="77777777">
      <w:tc>
        <w:tcPr>
          <w:tcW w:w="5245" w:type="dxa"/>
          <w:tcBorders>
            <w:top w:val="nil"/>
            <w:bottom w:val="single" w:sz="12" w:space="0" w:color="FFF5C4"/>
          </w:tcBorders>
        </w:tcPr>
        <w:p w14:paraId="3780302E" w14:textId="6243A616" w:rsidR="00414D61" w:rsidRDefault="000744A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AE7151" w:rsidRPr="00AE7151">
            <w:rPr>
              <w:sz w:val="20"/>
              <w:szCs w:val="20"/>
            </w:rPr>
            <w:t>January 2026</w:t>
          </w:r>
        </w:p>
      </w:tc>
      <w:tc>
        <w:tcPr>
          <w:tcW w:w="8789" w:type="dxa"/>
          <w:tcBorders>
            <w:top w:val="nil"/>
            <w:bottom w:val="single" w:sz="12" w:space="0" w:color="FFF5C4"/>
          </w:tcBorders>
          <w:vAlign w:val="bottom"/>
        </w:tcPr>
        <w:p w14:paraId="58C27DFE" w14:textId="35375CB8" w:rsidR="00414D61" w:rsidRDefault="000744A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AE7151">
            <w:rPr>
              <w:sz w:val="18"/>
              <w:szCs w:val="18"/>
            </w:rPr>
            <w:t>6</w:t>
          </w:r>
        </w:p>
      </w:tc>
    </w:tr>
  </w:tbl>
  <w:p w14:paraId="0D0B940D" w14:textId="77777777" w:rsidR="00414D61" w:rsidRDefault="00414D6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133EDD17" w14:textId="6E052163" w:rsidR="00414D61" w:rsidRDefault="000744A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1D70E2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39BBE3" w14:textId="77777777" w:rsidR="00414D61" w:rsidRDefault="00414D6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FAE40D" w14:textId="77777777" w:rsidR="003958D5" w:rsidRDefault="003958D5">
      <w:pPr>
        <w:spacing w:after="0" w:line="240" w:lineRule="auto"/>
      </w:pPr>
      <w:r>
        <w:separator/>
      </w:r>
    </w:p>
  </w:footnote>
  <w:footnote w:type="continuationSeparator" w:id="0">
    <w:p w14:paraId="6A359054" w14:textId="77777777" w:rsidR="003958D5" w:rsidRDefault="003958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EB378F" w14:textId="77777777" w:rsidR="00414D61" w:rsidRDefault="00414D61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"/>
      <w:tblW w:w="902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414D61" w14:paraId="2B3FDBE7" w14:textId="77777777">
      <w:tc>
        <w:tcPr>
          <w:tcW w:w="1376" w:type="dxa"/>
        </w:tcPr>
        <w:p w14:paraId="15C07D17" w14:textId="77777777" w:rsidR="00414D61" w:rsidRDefault="000744A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4E9A91E" wp14:editId="07777777">
                <wp:simplePos x="0" y="0"/>
                <wp:positionH relativeFrom="column">
                  <wp:posOffset>-6820</wp:posOffset>
                </wp:positionH>
                <wp:positionV relativeFrom="paragraph">
                  <wp:posOffset>-133298</wp:posOffset>
                </wp:positionV>
                <wp:extent cx="1137557" cy="477540"/>
                <wp:effectExtent l="0" t="0" r="0" b="0"/>
                <wp:wrapNone/>
                <wp:docPr id="1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63E2F119" w14:textId="77777777" w:rsidR="00414D61" w:rsidRDefault="000744A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7C4D0D64" w14:textId="77777777" w:rsidR="00414D61" w:rsidRDefault="000744A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6A05A809" w14:textId="77777777" w:rsidR="00414D61" w:rsidRDefault="00414D6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B0818" w14:textId="77777777" w:rsidR="00414D61" w:rsidRDefault="00414D61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0"/>
      <w:tblW w:w="13920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11790"/>
    </w:tblGrid>
    <w:tr w:rsidR="00414D61" w14:paraId="7FBE4079" w14:textId="77777777">
      <w:tc>
        <w:tcPr>
          <w:tcW w:w="2130" w:type="dxa"/>
        </w:tcPr>
        <w:p w14:paraId="049F31CB" w14:textId="77777777" w:rsidR="00414D61" w:rsidRDefault="00414D6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6nuvt1m8cty3" w:colFirst="0" w:colLast="0"/>
          <w:bookmarkEnd w:id="1"/>
        </w:p>
      </w:tc>
      <w:tc>
        <w:tcPr>
          <w:tcW w:w="11790" w:type="dxa"/>
        </w:tcPr>
        <w:p w14:paraId="7B672B57" w14:textId="77777777" w:rsidR="00414D61" w:rsidRDefault="000744A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2: Project planning</w:t>
          </w:r>
        </w:p>
        <w:p w14:paraId="527D284F" w14:textId="77777777" w:rsidR="00414D61" w:rsidRDefault="000744A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 Worksheet</w:t>
          </w:r>
        </w:p>
      </w:tc>
    </w:tr>
  </w:tbl>
  <w:p w14:paraId="6B92368B" w14:textId="77777777" w:rsidR="00414D61" w:rsidRDefault="000744A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7226C8B2" wp14:editId="07777777">
          <wp:simplePos x="0" y="0"/>
          <wp:positionH relativeFrom="column">
            <wp:posOffset>4</wp:posOffset>
          </wp:positionH>
          <wp:positionV relativeFrom="paragraph">
            <wp:posOffset>-601340</wp:posOffset>
          </wp:positionV>
          <wp:extent cx="1137557" cy="477540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8F396" w14:textId="77777777" w:rsidR="00414D61" w:rsidRDefault="00414D6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yMTY2tbS0sLAwNzVX0lEKTi0uzszPAykwrAUA8hDpHiwAAAA="/>
  </w:docVars>
  <w:rsids>
    <w:rsidRoot w:val="00414D61"/>
    <w:rsid w:val="000511EA"/>
    <w:rsid w:val="000744A6"/>
    <w:rsid w:val="00154C75"/>
    <w:rsid w:val="001D70E2"/>
    <w:rsid w:val="002B18CE"/>
    <w:rsid w:val="00392EA3"/>
    <w:rsid w:val="003958D5"/>
    <w:rsid w:val="003F5461"/>
    <w:rsid w:val="00414D61"/>
    <w:rsid w:val="00950CAF"/>
    <w:rsid w:val="00985B07"/>
    <w:rsid w:val="00A174DD"/>
    <w:rsid w:val="00AE7151"/>
    <w:rsid w:val="00B02D25"/>
    <w:rsid w:val="00B47E69"/>
    <w:rsid w:val="00C31EDF"/>
    <w:rsid w:val="00C6381D"/>
    <w:rsid w:val="00C8563F"/>
    <w:rsid w:val="00D67B0C"/>
    <w:rsid w:val="00D92748"/>
    <w:rsid w:val="00DB0436"/>
    <w:rsid w:val="00F32D0A"/>
    <w:rsid w:val="00FB3703"/>
    <w:rsid w:val="00FF155D"/>
    <w:rsid w:val="19BB7512"/>
    <w:rsid w:val="2C17EF92"/>
    <w:rsid w:val="5125BF78"/>
    <w:rsid w:val="613C28E5"/>
    <w:rsid w:val="623C5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E205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534C29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534C29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FFF5C4"/>
      <w:spacing w:before="600" w:after="600" w:line="240" w:lineRule="auto"/>
      <w:jc w:val="center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534C29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1D70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ettings" Target="settings.xml"/><Relationship Id="rId16" Type="http://schemas.openxmlformats.org/officeDocument/2006/relationships/customXml" Target="../customXml/item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d7ba0f6047820461c15125ee49f481b8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1b618c19c382c1d9a5a976fdb89f7327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0E97DE9-3C99-42F8-B2B4-45E68DB18D4F}"/>
</file>

<file path=customXml/itemProps2.xml><?xml version="1.0" encoding="utf-8"?>
<ds:datastoreItem xmlns:ds="http://schemas.openxmlformats.org/officeDocument/2006/customXml" ds:itemID="{249F1926-8414-4248-8AF9-B9E9A21E0DA1}"/>
</file>

<file path=customXml/itemProps3.xml><?xml version="1.0" encoding="utf-8"?>
<ds:datastoreItem xmlns:ds="http://schemas.openxmlformats.org/officeDocument/2006/customXml" ds:itemID="{999E2CAD-6074-418C-82E6-C5666D4D9B7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</Words>
  <Characters>59</Characters>
  <Application>Microsoft Office Word</Application>
  <DocSecurity>0</DocSecurity>
  <Lines>1</Lines>
  <Paragraphs>1</Paragraphs>
  <ScaleCrop>false</ScaleCrop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5-12-22T11:18:00Z</dcterms:created>
  <dcterms:modified xsi:type="dcterms:W3CDTF">2025-12-22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